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E9EA0" w14:textId="2AE06F90" w:rsidR="00240387" w:rsidRDefault="00240387" w:rsidP="00240387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52519F3A" wp14:editId="45730335">
            <wp:extent cx="5486400" cy="7443470"/>
            <wp:effectExtent l="0" t="0" r="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44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841FDF" wp14:editId="4AD42343">
            <wp:extent cx="5486400" cy="77724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77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A0DF75" wp14:editId="30BE6EDA">
            <wp:extent cx="5486400" cy="7122795"/>
            <wp:effectExtent l="0" t="0" r="0" b="1905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12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49F0E" w14:textId="3DD45189" w:rsidR="00240387" w:rsidRDefault="00240387" w:rsidP="00240387">
      <w:pPr>
        <w:rPr>
          <w:rFonts w:eastAsiaTheme="minorEastAsia"/>
        </w:rPr>
      </w:pPr>
    </w:p>
    <w:p w14:paraId="1548CFE3" w14:textId="255BE626" w:rsidR="00240387" w:rsidRDefault="00240387" w:rsidP="00240387">
      <w:pPr>
        <w:rPr>
          <w:rFonts w:eastAsiaTheme="minorEastAsia"/>
        </w:rPr>
      </w:pPr>
    </w:p>
    <w:p w14:paraId="5198F980" w14:textId="74A87817" w:rsidR="00240387" w:rsidRDefault="00240387" w:rsidP="00240387">
      <w:pPr>
        <w:rPr>
          <w:rFonts w:eastAsiaTheme="minorEastAsia"/>
        </w:rPr>
      </w:pPr>
    </w:p>
    <w:p w14:paraId="7E140D54" w14:textId="77777777" w:rsidR="00240387" w:rsidRPr="00BD12EB" w:rsidRDefault="00240387" w:rsidP="00240387">
      <w:pPr>
        <w:rPr>
          <w:rFonts w:eastAsiaTheme="minorEastAsia"/>
        </w:rPr>
      </w:pPr>
    </w:p>
    <w:p w14:paraId="1D875768" w14:textId="77777777" w:rsidR="00B142BF" w:rsidRDefault="00B142BF" w:rsidP="000C381F">
      <w:pPr>
        <w:pStyle w:val="ListParagraph"/>
        <w:ind w:left="420" w:firstLineChars="0" w:firstLine="0"/>
        <w:rPr>
          <w:rFonts w:eastAsiaTheme="minorEastAsia"/>
        </w:rPr>
      </w:pPr>
    </w:p>
    <w:p w14:paraId="0B03A931" w14:textId="0292F120" w:rsidR="00C30CE2" w:rsidRPr="004F7527" w:rsidRDefault="00B379AC" w:rsidP="004F7527">
      <w:pPr>
        <w:pStyle w:val="ListParagraph"/>
        <w:ind w:left="420" w:firstLineChars="0" w:firstLine="0"/>
        <w:rPr>
          <w:rFonts w:eastAsiaTheme="minorEastAsia"/>
        </w:rPr>
      </w:pPr>
      <w:r>
        <w:rPr>
          <w:rFonts w:eastAsiaTheme="minorEastAsia"/>
        </w:rPr>
        <w:lastRenderedPageBreak/>
        <w:t xml:space="preserve">Run </w:t>
      </w:r>
      <w:r w:rsidR="00426BFD" w:rsidRPr="00426BFD">
        <w:rPr>
          <w:rFonts w:eastAsiaTheme="minorEastAsia"/>
        </w:rPr>
        <w:t xml:space="preserve">docker </w:t>
      </w:r>
      <w:proofErr w:type="gramStart"/>
      <w:r w:rsidR="00426BFD" w:rsidRPr="00426BFD">
        <w:rPr>
          <w:rFonts w:eastAsiaTheme="minorEastAsia"/>
        </w:rPr>
        <w:t>build .</w:t>
      </w:r>
      <w:proofErr w:type="gramEnd"/>
      <w:r w:rsidR="00426BFD" w:rsidRPr="00426BFD">
        <w:rPr>
          <w:rFonts w:eastAsiaTheme="minorEastAsia"/>
        </w:rPr>
        <w:t xml:space="preserve"> -t </w:t>
      </w:r>
      <w:proofErr w:type="spellStart"/>
      <w:r w:rsidR="00426BFD" w:rsidRPr="00426BFD">
        <w:rPr>
          <w:rFonts w:eastAsiaTheme="minorEastAsia"/>
        </w:rPr>
        <w:t>dns_app</w:t>
      </w:r>
      <w:proofErr w:type="spellEnd"/>
      <w:r w:rsidR="00426BFD" w:rsidRPr="00426BFD">
        <w:rPr>
          <w:rFonts w:eastAsiaTheme="minorEastAsia"/>
        </w:rPr>
        <w:t>/as</w:t>
      </w:r>
      <w:r w:rsidR="00426BFD">
        <w:rPr>
          <w:rFonts w:eastAsiaTheme="minorEastAsia"/>
        </w:rPr>
        <w:t xml:space="preserve"> or fs or </w:t>
      </w:r>
      <w:proofErr w:type="spellStart"/>
      <w:proofErr w:type="gramStart"/>
      <w:r w:rsidR="00426BFD">
        <w:rPr>
          <w:rFonts w:eastAsiaTheme="minorEastAsia"/>
        </w:rPr>
        <w:t>us</w:t>
      </w:r>
      <w:r w:rsidR="00320AF9">
        <w:rPr>
          <w:rFonts w:eastAsiaTheme="minorEastAsia"/>
        </w:rPr>
        <w:t>:latest</w:t>
      </w:r>
      <w:proofErr w:type="spellEnd"/>
      <w:proofErr w:type="gramEnd"/>
    </w:p>
    <w:p w14:paraId="4D15B327" w14:textId="206E08CD" w:rsidR="00B379AC" w:rsidRDefault="00B379AC" w:rsidP="000C381F">
      <w:pPr>
        <w:pStyle w:val="ListParagraph"/>
        <w:ind w:left="420" w:firstLineChars="0" w:firstLine="0"/>
        <w:rPr>
          <w:rFonts w:eastAsiaTheme="minorEastAsia"/>
        </w:rPr>
      </w:pPr>
    </w:p>
    <w:p w14:paraId="385468EE" w14:textId="74A60AE2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20FC7C1C" wp14:editId="391D2A1F">
            <wp:extent cx="5486400" cy="112141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B8C9C" w14:textId="77777777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</w:p>
    <w:p w14:paraId="34F96E70" w14:textId="7ED4C029" w:rsidR="00784EA8" w:rsidRDefault="00784EA8" w:rsidP="000C381F">
      <w:pPr>
        <w:pStyle w:val="ListParagraph"/>
        <w:ind w:left="420" w:firstLineChars="0" w:firstLine="0"/>
        <w:rPr>
          <w:rFonts w:eastAsiaTheme="minorEastAsia"/>
        </w:rPr>
      </w:pPr>
      <w:r w:rsidRPr="00784EA8">
        <w:rPr>
          <w:rFonts w:eastAsiaTheme="minorEastAsia"/>
        </w:rPr>
        <w:t xml:space="preserve">docker run -d -p 53533:53533 </w:t>
      </w:r>
      <w:proofErr w:type="spellStart"/>
      <w:r w:rsidRPr="00784EA8">
        <w:rPr>
          <w:rFonts w:eastAsiaTheme="minorEastAsia"/>
        </w:rPr>
        <w:t>dns_app</w:t>
      </w:r>
      <w:proofErr w:type="spellEnd"/>
      <w:r w:rsidRPr="00784EA8">
        <w:rPr>
          <w:rFonts w:eastAsiaTheme="minorEastAsia"/>
        </w:rPr>
        <w:t>/as</w:t>
      </w:r>
      <w:r>
        <w:rPr>
          <w:rFonts w:eastAsiaTheme="minorEastAsia"/>
        </w:rPr>
        <w:t xml:space="preserve"> python main.py</w:t>
      </w:r>
    </w:p>
    <w:p w14:paraId="628F182D" w14:textId="0F1A62BD" w:rsidR="00784EA8" w:rsidRDefault="00784EA8" w:rsidP="000C381F">
      <w:pPr>
        <w:pStyle w:val="ListParagraph"/>
        <w:ind w:left="420" w:firstLineChars="0" w:firstLine="0"/>
        <w:rPr>
          <w:rFonts w:eastAsiaTheme="minorEastAsia"/>
        </w:rPr>
      </w:pPr>
      <w:r w:rsidRPr="00784EA8">
        <w:rPr>
          <w:rFonts w:eastAsiaTheme="minorEastAsia"/>
        </w:rPr>
        <w:t xml:space="preserve">docker run -d -p 19090:9090 </w:t>
      </w:r>
      <w:proofErr w:type="spellStart"/>
      <w:r w:rsidRPr="00784EA8">
        <w:rPr>
          <w:rFonts w:eastAsiaTheme="minorEastAsia"/>
        </w:rPr>
        <w:t>dns_app</w:t>
      </w:r>
      <w:proofErr w:type="spellEnd"/>
      <w:r w:rsidRPr="00784EA8">
        <w:rPr>
          <w:rFonts w:eastAsiaTheme="minorEastAsia"/>
        </w:rPr>
        <w:t>/fs</w:t>
      </w:r>
      <w:r>
        <w:rPr>
          <w:rFonts w:eastAsiaTheme="minorEastAsia"/>
        </w:rPr>
        <w:t xml:space="preserve"> python main.py</w:t>
      </w:r>
    </w:p>
    <w:p w14:paraId="1074681B" w14:textId="15522D62" w:rsidR="00C30CE2" w:rsidRDefault="00784EA8" w:rsidP="00946452">
      <w:pPr>
        <w:pStyle w:val="ListParagraph"/>
        <w:ind w:left="420" w:firstLineChars="0" w:firstLine="0"/>
        <w:rPr>
          <w:rFonts w:eastAsiaTheme="minorEastAsia"/>
        </w:rPr>
      </w:pPr>
      <w:r w:rsidRPr="00784EA8">
        <w:rPr>
          <w:rFonts w:eastAsiaTheme="minorEastAsia"/>
        </w:rPr>
        <w:t xml:space="preserve">docker run -d -p 8080:8080 </w:t>
      </w:r>
      <w:proofErr w:type="spellStart"/>
      <w:r w:rsidRPr="00784EA8">
        <w:rPr>
          <w:rFonts w:eastAsiaTheme="minorEastAsia"/>
        </w:rPr>
        <w:t>dns_app</w:t>
      </w:r>
      <w:proofErr w:type="spellEnd"/>
      <w:r w:rsidRPr="00784EA8">
        <w:rPr>
          <w:rFonts w:eastAsiaTheme="minorEastAsia"/>
        </w:rPr>
        <w:t>/us</w:t>
      </w:r>
      <w:r>
        <w:rPr>
          <w:rFonts w:eastAsiaTheme="minorEastAsia"/>
        </w:rPr>
        <w:t xml:space="preserve"> python main.py</w:t>
      </w:r>
    </w:p>
    <w:p w14:paraId="0CA3C4B3" w14:textId="77777777" w:rsidR="00946452" w:rsidRDefault="00946452" w:rsidP="00946452">
      <w:pPr>
        <w:pStyle w:val="ListParagraph"/>
        <w:ind w:left="420" w:firstLineChars="0" w:firstLine="0"/>
        <w:rPr>
          <w:rFonts w:eastAsiaTheme="minorEastAsia"/>
        </w:rPr>
      </w:pPr>
    </w:p>
    <w:p w14:paraId="3B49F867" w14:textId="37A769CE" w:rsidR="00CE681B" w:rsidRDefault="004F7527" w:rsidP="000C381F">
      <w:pPr>
        <w:pStyle w:val="ListParagraph"/>
        <w:ind w:left="420" w:firstLineChars="0"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2C92E83E" wp14:editId="2B9613EC">
            <wp:extent cx="5486400" cy="348170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4B6ED" w14:textId="6DA2DCA6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</w:p>
    <w:p w14:paraId="1BF7B3C8" w14:textId="4683497C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  <w:r>
        <w:rPr>
          <w:rFonts w:eastAsiaTheme="minorEastAsia" w:hint="eastAsia"/>
        </w:rPr>
        <w:t>P</w:t>
      </w:r>
      <w:r w:rsidR="00807828">
        <w:rPr>
          <w:rFonts w:eastAsiaTheme="minorEastAsia"/>
        </w:rPr>
        <w:t>U</w:t>
      </w:r>
      <w:r w:rsidR="005009EE">
        <w:rPr>
          <w:rFonts w:eastAsiaTheme="minorEastAsia"/>
        </w:rPr>
        <w:t>T</w:t>
      </w:r>
      <w:r>
        <w:rPr>
          <w:rFonts w:eastAsiaTheme="minorEastAsia"/>
        </w:rPr>
        <w:t>.</w:t>
      </w:r>
    </w:p>
    <w:p w14:paraId="50C77776" w14:textId="5C4F5546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4D802191" wp14:editId="7259A448">
            <wp:extent cx="5486400" cy="342646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74B73" w14:textId="4454607E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</w:p>
    <w:p w14:paraId="7406A101" w14:textId="05B300BF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3F303FD5" wp14:editId="25190899">
            <wp:extent cx="5486400" cy="3481705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862EF" w14:textId="40E40D13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</w:p>
    <w:p w14:paraId="07D672A3" w14:textId="4478FC03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  <w:r>
        <w:rPr>
          <w:rFonts w:eastAsiaTheme="minorEastAsia" w:hint="eastAsia"/>
        </w:rPr>
        <w:t>G</w:t>
      </w:r>
      <w:r>
        <w:rPr>
          <w:rFonts w:eastAsiaTheme="minorEastAsia"/>
        </w:rPr>
        <w:t xml:space="preserve">O </w:t>
      </w:r>
      <w:r w:rsidRPr="004F7527">
        <w:rPr>
          <w:rFonts w:eastAsiaTheme="minorEastAsia"/>
        </w:rPr>
        <w:t>http://localhost:8080/fibonacci?hostname=fibonacci.com&amp;fs_port=9090&amp;number=10&amp;as_ip=172.17.0.2&amp;as_port=53533</w:t>
      </w:r>
    </w:p>
    <w:p w14:paraId="74E41410" w14:textId="5F92E2BE" w:rsidR="004F7527" w:rsidRDefault="004F7527" w:rsidP="000C381F">
      <w:pPr>
        <w:pStyle w:val="ListParagraph"/>
        <w:ind w:left="420" w:firstLineChars="0" w:firstLine="0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21117149" wp14:editId="179942C2">
            <wp:extent cx="5486400" cy="91059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1D91" w14:textId="60A18300" w:rsidR="002B3E0A" w:rsidRDefault="00FF137A" w:rsidP="002B3E0A">
      <w:pPr>
        <w:pStyle w:val="ListParagraph"/>
        <w:ind w:left="420" w:firstLineChars="0" w:firstLine="0"/>
        <w:rPr>
          <w:rFonts w:eastAsiaTheme="minorEastAsia"/>
        </w:rPr>
      </w:pPr>
      <w:r>
        <w:rPr>
          <w:rFonts w:eastAsiaTheme="minorEastAsia"/>
        </w:rPr>
        <w:t xml:space="preserve">Commit: </w:t>
      </w:r>
      <w:r w:rsidR="002B3E0A" w:rsidRPr="002B3E0A">
        <w:rPr>
          <w:rFonts w:eastAsiaTheme="minorEastAsia"/>
        </w:rPr>
        <w:t>https://github.com/ShenJimei/dns_app</w:t>
      </w:r>
    </w:p>
    <w:p w14:paraId="08CD7591" w14:textId="179F8C83" w:rsidR="002B3E0A" w:rsidRDefault="002B3E0A" w:rsidP="002B3E0A">
      <w:pPr>
        <w:pStyle w:val="ListParagraph"/>
        <w:ind w:left="420" w:firstLineChars="0" w:firstLine="0"/>
        <w:rPr>
          <w:rFonts w:eastAsiaTheme="minorEastAsia"/>
        </w:rPr>
      </w:pPr>
    </w:p>
    <w:p w14:paraId="5EDE3735" w14:textId="0DF8E03F" w:rsidR="002B3E0A" w:rsidRDefault="002B3E0A" w:rsidP="002B3E0A">
      <w:pPr>
        <w:pStyle w:val="ListParagraph"/>
        <w:ind w:left="420" w:firstLineChars="0" w:firstLine="0"/>
        <w:rPr>
          <w:rFonts w:eastAsiaTheme="minorEastAsia"/>
        </w:rPr>
      </w:pPr>
    </w:p>
    <w:p w14:paraId="1FBF8B42" w14:textId="79665F6D" w:rsidR="002B3E0A" w:rsidRDefault="002B3E0A" w:rsidP="002B3E0A">
      <w:pPr>
        <w:pStyle w:val="ListParagraph"/>
        <w:ind w:left="420" w:firstLineChars="0"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65B9F25D" wp14:editId="399BEDEF">
            <wp:extent cx="5486400" cy="34842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7E097" w14:textId="34383C6E" w:rsidR="002B3E0A" w:rsidRDefault="002B3E0A" w:rsidP="002B3E0A">
      <w:pPr>
        <w:pStyle w:val="ListParagraph"/>
        <w:ind w:left="420" w:firstLineChars="0" w:firstLine="0"/>
        <w:rPr>
          <w:rFonts w:eastAsiaTheme="minorEastAsia"/>
        </w:rPr>
      </w:pPr>
    </w:p>
    <w:p w14:paraId="6C73173C" w14:textId="0BF7DAF4" w:rsidR="002B3E0A" w:rsidRDefault="00220AC9" w:rsidP="002B3E0A">
      <w:pPr>
        <w:pStyle w:val="ListParagraph"/>
        <w:ind w:left="420" w:firstLineChars="0" w:firstLine="0"/>
        <w:rPr>
          <w:rFonts w:eastAsiaTheme="minorEastAsia"/>
        </w:rPr>
      </w:pPr>
      <w:r>
        <w:rPr>
          <w:rFonts w:eastAsiaTheme="minorEastAsia"/>
        </w:rPr>
        <w:t>W</w:t>
      </w:r>
      <w:r>
        <w:rPr>
          <w:rFonts w:eastAsiaTheme="minorEastAsia" w:hint="eastAsia"/>
        </w:rPr>
        <w:t>ri</w:t>
      </w:r>
      <w:r>
        <w:rPr>
          <w:rFonts w:eastAsiaTheme="minorEastAsia"/>
        </w:rPr>
        <w:t xml:space="preserve">te </w:t>
      </w:r>
      <w:proofErr w:type="spellStart"/>
      <w:r>
        <w:rPr>
          <w:rFonts w:eastAsiaTheme="minorEastAsia"/>
        </w:rPr>
        <w:t>deploy_dns.tml</w:t>
      </w:r>
      <w:proofErr w:type="spellEnd"/>
    </w:p>
    <w:p w14:paraId="3E9787BA" w14:textId="77777777" w:rsidR="00220AC9" w:rsidRDefault="00220AC9" w:rsidP="002B3E0A">
      <w:pPr>
        <w:pStyle w:val="ListParagraph"/>
        <w:ind w:left="420" w:firstLineChars="0" w:firstLine="0"/>
        <w:rPr>
          <w:rFonts w:eastAsiaTheme="minorEastAsia"/>
        </w:rPr>
      </w:pPr>
    </w:p>
    <w:p w14:paraId="2251ED6F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proofErr w:type="spellStart"/>
      <w:r w:rsidRPr="00220AC9">
        <w:rPr>
          <w:rFonts w:eastAsiaTheme="minorEastAsia"/>
        </w:rPr>
        <w:t>apiVersion</w:t>
      </w:r>
      <w:proofErr w:type="spellEnd"/>
      <w:r w:rsidRPr="00220AC9">
        <w:rPr>
          <w:rFonts w:eastAsiaTheme="minorEastAsia"/>
        </w:rPr>
        <w:t>: apps/v1</w:t>
      </w:r>
    </w:p>
    <w:p w14:paraId="3C0E86B4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>kind: Deployment</w:t>
      </w:r>
    </w:p>
    <w:p w14:paraId="145276E4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>metadata:</w:t>
      </w:r>
    </w:p>
    <w:p w14:paraId="3AA7D7F4" w14:textId="0395A329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name: deploy</w:t>
      </w:r>
      <w:r w:rsidR="00454F2B">
        <w:rPr>
          <w:rFonts w:eastAsiaTheme="minorEastAsia"/>
        </w:rPr>
        <w:t>-</w:t>
      </w:r>
      <w:proofErr w:type="spellStart"/>
      <w:r w:rsidRPr="00220AC9">
        <w:rPr>
          <w:rFonts w:eastAsiaTheme="minorEastAsia"/>
        </w:rPr>
        <w:t>dns</w:t>
      </w:r>
      <w:proofErr w:type="spellEnd"/>
    </w:p>
    <w:p w14:paraId="54147E49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labels:</w:t>
      </w:r>
    </w:p>
    <w:p w14:paraId="313D9DC6" w14:textId="210EA142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app: </w:t>
      </w:r>
      <w:proofErr w:type="spellStart"/>
      <w:r w:rsidRPr="00220AC9">
        <w:rPr>
          <w:rFonts w:eastAsiaTheme="minorEastAsia"/>
        </w:rPr>
        <w:t>dns</w:t>
      </w:r>
      <w:proofErr w:type="spellEnd"/>
      <w:r w:rsidR="00454F2B">
        <w:rPr>
          <w:rFonts w:eastAsiaTheme="minorEastAsia"/>
        </w:rPr>
        <w:t>-</w:t>
      </w:r>
      <w:r w:rsidRPr="00220AC9">
        <w:rPr>
          <w:rFonts w:eastAsiaTheme="minorEastAsia"/>
        </w:rPr>
        <w:t>app</w:t>
      </w:r>
    </w:p>
    <w:p w14:paraId="23DA73F2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>spec:</w:t>
      </w:r>
    </w:p>
    <w:p w14:paraId="0E9EDB8A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replicas: 3</w:t>
      </w:r>
    </w:p>
    <w:p w14:paraId="7F5901B0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selector:</w:t>
      </w:r>
    </w:p>
    <w:p w14:paraId="14A2C4DC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</w:t>
      </w:r>
      <w:proofErr w:type="spellStart"/>
      <w:r w:rsidRPr="00220AC9">
        <w:rPr>
          <w:rFonts w:eastAsiaTheme="minorEastAsia"/>
        </w:rPr>
        <w:t>matchLabels</w:t>
      </w:r>
      <w:proofErr w:type="spellEnd"/>
      <w:r w:rsidRPr="00220AC9">
        <w:rPr>
          <w:rFonts w:eastAsiaTheme="minorEastAsia"/>
        </w:rPr>
        <w:t>:</w:t>
      </w:r>
    </w:p>
    <w:p w14:paraId="4366F294" w14:textId="30B40E2C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app: </w:t>
      </w:r>
      <w:proofErr w:type="spellStart"/>
      <w:r w:rsidRPr="00220AC9">
        <w:rPr>
          <w:rFonts w:eastAsiaTheme="minorEastAsia"/>
        </w:rPr>
        <w:t>dns</w:t>
      </w:r>
      <w:proofErr w:type="spellEnd"/>
      <w:r w:rsidR="00454F2B">
        <w:rPr>
          <w:rFonts w:eastAsiaTheme="minorEastAsia"/>
        </w:rPr>
        <w:t>-</w:t>
      </w:r>
      <w:r w:rsidRPr="00220AC9">
        <w:rPr>
          <w:rFonts w:eastAsiaTheme="minorEastAsia"/>
        </w:rPr>
        <w:t>app</w:t>
      </w:r>
    </w:p>
    <w:p w14:paraId="5F74FC9E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template:</w:t>
      </w:r>
    </w:p>
    <w:p w14:paraId="260C25F9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lastRenderedPageBreak/>
        <w:t xml:space="preserve">    metadata:</w:t>
      </w:r>
    </w:p>
    <w:p w14:paraId="3B197C80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labels:</w:t>
      </w:r>
    </w:p>
    <w:p w14:paraId="5BCA196F" w14:textId="6E42232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app: </w:t>
      </w:r>
      <w:proofErr w:type="spellStart"/>
      <w:r w:rsidRPr="00220AC9">
        <w:rPr>
          <w:rFonts w:eastAsiaTheme="minorEastAsia"/>
        </w:rPr>
        <w:t>dns</w:t>
      </w:r>
      <w:proofErr w:type="spellEnd"/>
      <w:r w:rsidR="00454F2B">
        <w:rPr>
          <w:rFonts w:eastAsiaTheme="minorEastAsia"/>
        </w:rPr>
        <w:t>-</w:t>
      </w:r>
      <w:r w:rsidRPr="00220AC9">
        <w:rPr>
          <w:rFonts w:eastAsiaTheme="minorEastAsia"/>
        </w:rPr>
        <w:t>app</w:t>
      </w:r>
    </w:p>
    <w:p w14:paraId="733E967B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spec:</w:t>
      </w:r>
    </w:p>
    <w:p w14:paraId="431FE0BF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containers:</w:t>
      </w:r>
    </w:p>
    <w:p w14:paraId="38FDE72A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- name: as</w:t>
      </w:r>
    </w:p>
    <w:p w14:paraId="7F99FFAF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image: </w:t>
      </w:r>
      <w:proofErr w:type="spellStart"/>
      <w:r w:rsidRPr="00220AC9">
        <w:rPr>
          <w:rFonts w:eastAsiaTheme="minorEastAsia"/>
        </w:rPr>
        <w:t>jimeishen</w:t>
      </w:r>
      <w:proofErr w:type="spellEnd"/>
      <w:r w:rsidRPr="00220AC9">
        <w:rPr>
          <w:rFonts w:eastAsiaTheme="minorEastAsia"/>
        </w:rPr>
        <w:t>/as</w:t>
      </w:r>
    </w:p>
    <w:p w14:paraId="51F2DD13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ports:</w:t>
      </w:r>
    </w:p>
    <w:p w14:paraId="6D180F85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- </w:t>
      </w:r>
      <w:proofErr w:type="spellStart"/>
      <w:r w:rsidRPr="00220AC9">
        <w:rPr>
          <w:rFonts w:eastAsiaTheme="minorEastAsia"/>
        </w:rPr>
        <w:t>containerPort</w:t>
      </w:r>
      <w:proofErr w:type="spellEnd"/>
      <w:r w:rsidRPr="00220AC9">
        <w:rPr>
          <w:rFonts w:eastAsiaTheme="minorEastAsia"/>
        </w:rPr>
        <w:t>: 30001</w:t>
      </w:r>
    </w:p>
    <w:p w14:paraId="4F18578D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</w:p>
    <w:p w14:paraId="73E3AE56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- name: fs</w:t>
      </w:r>
    </w:p>
    <w:p w14:paraId="00A40B96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image: </w:t>
      </w:r>
      <w:proofErr w:type="spellStart"/>
      <w:r w:rsidRPr="00220AC9">
        <w:rPr>
          <w:rFonts w:eastAsiaTheme="minorEastAsia"/>
        </w:rPr>
        <w:t>jimeishen</w:t>
      </w:r>
      <w:proofErr w:type="spellEnd"/>
      <w:r w:rsidRPr="00220AC9">
        <w:rPr>
          <w:rFonts w:eastAsiaTheme="minorEastAsia"/>
        </w:rPr>
        <w:t>/fs</w:t>
      </w:r>
    </w:p>
    <w:p w14:paraId="305D342A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ports:</w:t>
      </w:r>
    </w:p>
    <w:p w14:paraId="02A6EB5B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- </w:t>
      </w:r>
      <w:proofErr w:type="spellStart"/>
      <w:r w:rsidRPr="00220AC9">
        <w:rPr>
          <w:rFonts w:eastAsiaTheme="minorEastAsia"/>
        </w:rPr>
        <w:t>containerPort</w:t>
      </w:r>
      <w:proofErr w:type="spellEnd"/>
      <w:r w:rsidRPr="00220AC9">
        <w:rPr>
          <w:rFonts w:eastAsiaTheme="minorEastAsia"/>
        </w:rPr>
        <w:t>: 30002</w:t>
      </w:r>
    </w:p>
    <w:p w14:paraId="589FB499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</w:p>
    <w:p w14:paraId="01E02C10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- name: us</w:t>
      </w:r>
    </w:p>
    <w:p w14:paraId="100725C7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image: </w:t>
      </w:r>
      <w:proofErr w:type="spellStart"/>
      <w:r w:rsidRPr="00220AC9">
        <w:rPr>
          <w:rFonts w:eastAsiaTheme="minorEastAsia"/>
        </w:rPr>
        <w:t>jimeishen</w:t>
      </w:r>
      <w:proofErr w:type="spellEnd"/>
      <w:r w:rsidRPr="00220AC9">
        <w:rPr>
          <w:rFonts w:eastAsiaTheme="minorEastAsia"/>
        </w:rPr>
        <w:t>/us</w:t>
      </w:r>
    </w:p>
    <w:p w14:paraId="7D40ED1A" w14:textId="77777777" w:rsidR="00220AC9" w:rsidRPr="00220AC9" w:rsidRDefault="00220AC9" w:rsidP="00220AC9">
      <w:pPr>
        <w:pStyle w:val="ListParagraph"/>
        <w:ind w:left="420" w:firstLine="480"/>
        <w:rPr>
          <w:rFonts w:eastAsiaTheme="minorEastAsia"/>
        </w:rPr>
      </w:pPr>
      <w:r w:rsidRPr="00220AC9">
        <w:rPr>
          <w:rFonts w:eastAsiaTheme="minorEastAsia"/>
        </w:rPr>
        <w:t xml:space="preserve">        ports:</w:t>
      </w:r>
    </w:p>
    <w:p w14:paraId="4A4430F9" w14:textId="563EB02D" w:rsidR="00220AC9" w:rsidRDefault="00220AC9" w:rsidP="00220AC9">
      <w:pPr>
        <w:pStyle w:val="ListParagraph"/>
        <w:ind w:left="420" w:firstLineChars="0" w:firstLine="0"/>
        <w:rPr>
          <w:rFonts w:eastAsiaTheme="minorEastAsia"/>
        </w:rPr>
      </w:pPr>
      <w:r w:rsidRPr="00220AC9">
        <w:rPr>
          <w:rFonts w:eastAsiaTheme="minorEastAsia"/>
        </w:rPr>
        <w:t xml:space="preserve">        - </w:t>
      </w:r>
      <w:proofErr w:type="spellStart"/>
      <w:r w:rsidRPr="00220AC9">
        <w:rPr>
          <w:rFonts w:eastAsiaTheme="minorEastAsia"/>
        </w:rPr>
        <w:t>containerPort</w:t>
      </w:r>
      <w:proofErr w:type="spellEnd"/>
      <w:r w:rsidRPr="00220AC9">
        <w:rPr>
          <w:rFonts w:eastAsiaTheme="minorEastAsia"/>
        </w:rPr>
        <w:t>: 30003</w:t>
      </w:r>
    </w:p>
    <w:p w14:paraId="3DF9A4BC" w14:textId="2D3199D6" w:rsidR="00220AC9" w:rsidRDefault="00220AC9" w:rsidP="00220AC9">
      <w:pPr>
        <w:pStyle w:val="ListParagraph"/>
        <w:ind w:left="420" w:firstLineChars="0" w:firstLine="0"/>
        <w:rPr>
          <w:rFonts w:eastAsiaTheme="minorEastAsia"/>
        </w:rPr>
      </w:pPr>
    </w:p>
    <w:p w14:paraId="62E782E7" w14:textId="510685E8" w:rsidR="00220AC9" w:rsidRPr="004F42A3" w:rsidRDefault="00E11CA0" w:rsidP="00220AC9">
      <w:pPr>
        <w:pStyle w:val="ListParagraph"/>
        <w:ind w:left="420" w:firstLineChars="0"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024BEF93" wp14:editId="5DA24173">
            <wp:extent cx="5486400" cy="5499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0AC9" w:rsidRPr="004F42A3" w:rsidSect="003215B6">
      <w:pgSz w:w="12240" w:h="15840" w:code="1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FD43B" w14:textId="77777777" w:rsidR="00F00547" w:rsidRDefault="00F00547" w:rsidP="000102C0">
      <w:r>
        <w:separator/>
      </w:r>
    </w:p>
  </w:endnote>
  <w:endnote w:type="continuationSeparator" w:id="0">
    <w:p w14:paraId="29A4A56D" w14:textId="77777777" w:rsidR="00F00547" w:rsidRDefault="00F00547" w:rsidP="00010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16D33" w14:textId="77777777" w:rsidR="00F00547" w:rsidRDefault="00F00547" w:rsidP="000102C0">
      <w:r>
        <w:separator/>
      </w:r>
    </w:p>
  </w:footnote>
  <w:footnote w:type="continuationSeparator" w:id="0">
    <w:p w14:paraId="54659F03" w14:textId="77777777" w:rsidR="00F00547" w:rsidRDefault="00F00547" w:rsidP="00010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B6341"/>
    <w:multiLevelType w:val="hybridMultilevel"/>
    <w:tmpl w:val="778813BA"/>
    <w:lvl w:ilvl="0" w:tplc="BD2491A2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" w15:restartNumberingAfterBreak="0">
    <w:nsid w:val="0B8D5AB4"/>
    <w:multiLevelType w:val="hybridMultilevel"/>
    <w:tmpl w:val="D5444C9E"/>
    <w:lvl w:ilvl="0" w:tplc="E598AD1E">
      <w:start w:val="1"/>
      <w:numFmt w:val="lowerRoman"/>
      <w:lvlText w:val="%1.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" w15:restartNumberingAfterBreak="0">
    <w:nsid w:val="0CF82F9D"/>
    <w:multiLevelType w:val="hybridMultilevel"/>
    <w:tmpl w:val="F8F0B4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97159A"/>
    <w:multiLevelType w:val="hybridMultilevel"/>
    <w:tmpl w:val="F8F0B4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0E1ACD"/>
    <w:multiLevelType w:val="hybridMultilevel"/>
    <w:tmpl w:val="2EEA118A"/>
    <w:lvl w:ilvl="0" w:tplc="F7F296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28870613"/>
    <w:multiLevelType w:val="hybridMultilevel"/>
    <w:tmpl w:val="F8F0B4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3E1B69"/>
    <w:multiLevelType w:val="hybridMultilevel"/>
    <w:tmpl w:val="61C8A1D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6161B35"/>
    <w:multiLevelType w:val="hybridMultilevel"/>
    <w:tmpl w:val="3962D944"/>
    <w:lvl w:ilvl="0" w:tplc="A3825F80">
      <w:start w:val="1"/>
      <w:numFmt w:val="lowerRoman"/>
      <w:lvlText w:val="%1."/>
      <w:lvlJc w:val="left"/>
      <w:pPr>
        <w:ind w:left="1140" w:hanging="720"/>
      </w:pPr>
      <w:rPr>
        <w:rFonts w:eastAsia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82C2E7B"/>
    <w:multiLevelType w:val="hybridMultilevel"/>
    <w:tmpl w:val="D5D29062"/>
    <w:lvl w:ilvl="0" w:tplc="A8FC7DFE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1371FA1"/>
    <w:multiLevelType w:val="hybridMultilevel"/>
    <w:tmpl w:val="109ED85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2BF6767"/>
    <w:multiLevelType w:val="hybridMultilevel"/>
    <w:tmpl w:val="B4AA94A2"/>
    <w:lvl w:ilvl="0" w:tplc="4746A8EA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9184FEF"/>
    <w:multiLevelType w:val="hybridMultilevel"/>
    <w:tmpl w:val="5740B88E"/>
    <w:lvl w:ilvl="0" w:tplc="0E4E02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C191497"/>
    <w:multiLevelType w:val="hybridMultilevel"/>
    <w:tmpl w:val="F8F0B4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D217503"/>
    <w:multiLevelType w:val="hybridMultilevel"/>
    <w:tmpl w:val="750A663E"/>
    <w:lvl w:ilvl="0" w:tplc="A84E42F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1592714"/>
    <w:multiLevelType w:val="hybridMultilevel"/>
    <w:tmpl w:val="F8F0B4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790248F"/>
    <w:multiLevelType w:val="hybridMultilevel"/>
    <w:tmpl w:val="67B0374A"/>
    <w:lvl w:ilvl="0" w:tplc="A84E42F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AE90EEB"/>
    <w:multiLevelType w:val="hybridMultilevel"/>
    <w:tmpl w:val="66E852F4"/>
    <w:lvl w:ilvl="0" w:tplc="A2AC3AD4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13"/>
  </w:num>
  <w:num w:numId="3">
    <w:abstractNumId w:val="15"/>
  </w:num>
  <w:num w:numId="4">
    <w:abstractNumId w:val="11"/>
  </w:num>
  <w:num w:numId="5">
    <w:abstractNumId w:val="4"/>
  </w:num>
  <w:num w:numId="6">
    <w:abstractNumId w:val="9"/>
  </w:num>
  <w:num w:numId="7">
    <w:abstractNumId w:val="10"/>
  </w:num>
  <w:num w:numId="8">
    <w:abstractNumId w:val="0"/>
  </w:num>
  <w:num w:numId="9">
    <w:abstractNumId w:val="7"/>
  </w:num>
  <w:num w:numId="10">
    <w:abstractNumId w:val="8"/>
  </w:num>
  <w:num w:numId="11">
    <w:abstractNumId w:val="1"/>
  </w:num>
  <w:num w:numId="12">
    <w:abstractNumId w:val="16"/>
  </w:num>
  <w:num w:numId="13">
    <w:abstractNumId w:val="3"/>
  </w:num>
  <w:num w:numId="14">
    <w:abstractNumId w:val="12"/>
  </w:num>
  <w:num w:numId="15">
    <w:abstractNumId w:val="5"/>
  </w:num>
  <w:num w:numId="16">
    <w:abstractNumId w:val="1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awNDc1MzU1NDBW0lEKTi0uzszPAykwrgUAoVTBKSwAAAA="/>
  </w:docVars>
  <w:rsids>
    <w:rsidRoot w:val="00362F23"/>
    <w:rsid w:val="00000CB1"/>
    <w:rsid w:val="000102C0"/>
    <w:rsid w:val="0003034B"/>
    <w:rsid w:val="00061A42"/>
    <w:rsid w:val="000856E1"/>
    <w:rsid w:val="00091A8B"/>
    <w:rsid w:val="000A3A53"/>
    <w:rsid w:val="000B5546"/>
    <w:rsid w:val="000B59FC"/>
    <w:rsid w:val="000C381F"/>
    <w:rsid w:val="000D27B6"/>
    <w:rsid w:val="00100365"/>
    <w:rsid w:val="0010113F"/>
    <w:rsid w:val="00101FA5"/>
    <w:rsid w:val="00106E43"/>
    <w:rsid w:val="00111AE4"/>
    <w:rsid w:val="00146D49"/>
    <w:rsid w:val="00161164"/>
    <w:rsid w:val="0019438B"/>
    <w:rsid w:val="001955D7"/>
    <w:rsid w:val="001B0EE9"/>
    <w:rsid w:val="00210E09"/>
    <w:rsid w:val="00220AC9"/>
    <w:rsid w:val="00225A3B"/>
    <w:rsid w:val="00240387"/>
    <w:rsid w:val="00256531"/>
    <w:rsid w:val="002629D8"/>
    <w:rsid w:val="002657B9"/>
    <w:rsid w:val="002A4FFC"/>
    <w:rsid w:val="002B3E0A"/>
    <w:rsid w:val="002D0E4B"/>
    <w:rsid w:val="002F2811"/>
    <w:rsid w:val="00320AF9"/>
    <w:rsid w:val="003215B6"/>
    <w:rsid w:val="00322D30"/>
    <w:rsid w:val="0034415B"/>
    <w:rsid w:val="00357A18"/>
    <w:rsid w:val="00361872"/>
    <w:rsid w:val="00362F23"/>
    <w:rsid w:val="003A1133"/>
    <w:rsid w:val="003B15FC"/>
    <w:rsid w:val="003D3106"/>
    <w:rsid w:val="003E1F5B"/>
    <w:rsid w:val="003E643C"/>
    <w:rsid w:val="00426BFD"/>
    <w:rsid w:val="00440B0A"/>
    <w:rsid w:val="00454F2B"/>
    <w:rsid w:val="00472C12"/>
    <w:rsid w:val="00486A71"/>
    <w:rsid w:val="004A7B27"/>
    <w:rsid w:val="004F42A3"/>
    <w:rsid w:val="004F7527"/>
    <w:rsid w:val="005009EE"/>
    <w:rsid w:val="00511F34"/>
    <w:rsid w:val="00531DA1"/>
    <w:rsid w:val="005323FE"/>
    <w:rsid w:val="00544256"/>
    <w:rsid w:val="00544354"/>
    <w:rsid w:val="00587854"/>
    <w:rsid w:val="005946C6"/>
    <w:rsid w:val="00594DE2"/>
    <w:rsid w:val="005A0BDD"/>
    <w:rsid w:val="005A26AC"/>
    <w:rsid w:val="00603090"/>
    <w:rsid w:val="00603752"/>
    <w:rsid w:val="00635113"/>
    <w:rsid w:val="00644E19"/>
    <w:rsid w:val="00653ED9"/>
    <w:rsid w:val="0068113D"/>
    <w:rsid w:val="006C1A35"/>
    <w:rsid w:val="006C760A"/>
    <w:rsid w:val="0073215C"/>
    <w:rsid w:val="0074253C"/>
    <w:rsid w:val="00763670"/>
    <w:rsid w:val="007715C7"/>
    <w:rsid w:val="00775ACE"/>
    <w:rsid w:val="00784EA8"/>
    <w:rsid w:val="007B109F"/>
    <w:rsid w:val="007F6E9D"/>
    <w:rsid w:val="007F703D"/>
    <w:rsid w:val="00802984"/>
    <w:rsid w:val="00807828"/>
    <w:rsid w:val="00831D3D"/>
    <w:rsid w:val="00856D45"/>
    <w:rsid w:val="00870C22"/>
    <w:rsid w:val="00876008"/>
    <w:rsid w:val="008A27E4"/>
    <w:rsid w:val="008C4E4B"/>
    <w:rsid w:val="008C6B18"/>
    <w:rsid w:val="008C6D78"/>
    <w:rsid w:val="008D207D"/>
    <w:rsid w:val="008E17F5"/>
    <w:rsid w:val="008F2B98"/>
    <w:rsid w:val="009050B0"/>
    <w:rsid w:val="00917CE0"/>
    <w:rsid w:val="00933AB8"/>
    <w:rsid w:val="00933AE5"/>
    <w:rsid w:val="009442AA"/>
    <w:rsid w:val="00946452"/>
    <w:rsid w:val="009A1581"/>
    <w:rsid w:val="009B2FA8"/>
    <w:rsid w:val="009B3F58"/>
    <w:rsid w:val="009C48F2"/>
    <w:rsid w:val="009D3EBE"/>
    <w:rsid w:val="009E73DE"/>
    <w:rsid w:val="00A06949"/>
    <w:rsid w:val="00A52594"/>
    <w:rsid w:val="00A54E06"/>
    <w:rsid w:val="00A60DBE"/>
    <w:rsid w:val="00AA675C"/>
    <w:rsid w:val="00AC4552"/>
    <w:rsid w:val="00AC5DC3"/>
    <w:rsid w:val="00B142BF"/>
    <w:rsid w:val="00B24090"/>
    <w:rsid w:val="00B379AC"/>
    <w:rsid w:val="00B44524"/>
    <w:rsid w:val="00B61166"/>
    <w:rsid w:val="00B84476"/>
    <w:rsid w:val="00BB0065"/>
    <w:rsid w:val="00BD12EB"/>
    <w:rsid w:val="00BD4D2A"/>
    <w:rsid w:val="00C22108"/>
    <w:rsid w:val="00C2392C"/>
    <w:rsid w:val="00C30CE2"/>
    <w:rsid w:val="00C35815"/>
    <w:rsid w:val="00C6040D"/>
    <w:rsid w:val="00C60B2A"/>
    <w:rsid w:val="00C63A00"/>
    <w:rsid w:val="00C77991"/>
    <w:rsid w:val="00CA23A5"/>
    <w:rsid w:val="00CA2808"/>
    <w:rsid w:val="00CA7052"/>
    <w:rsid w:val="00CC0E50"/>
    <w:rsid w:val="00CC2AA7"/>
    <w:rsid w:val="00CC5213"/>
    <w:rsid w:val="00CD244D"/>
    <w:rsid w:val="00CE102D"/>
    <w:rsid w:val="00CE681B"/>
    <w:rsid w:val="00CF7502"/>
    <w:rsid w:val="00D038BC"/>
    <w:rsid w:val="00D166C6"/>
    <w:rsid w:val="00D21C5B"/>
    <w:rsid w:val="00D64E3A"/>
    <w:rsid w:val="00D86E07"/>
    <w:rsid w:val="00D96457"/>
    <w:rsid w:val="00D96763"/>
    <w:rsid w:val="00DC4601"/>
    <w:rsid w:val="00DD0EBD"/>
    <w:rsid w:val="00DF783A"/>
    <w:rsid w:val="00E00EE1"/>
    <w:rsid w:val="00E11CA0"/>
    <w:rsid w:val="00E13237"/>
    <w:rsid w:val="00E3495A"/>
    <w:rsid w:val="00E51323"/>
    <w:rsid w:val="00E575B0"/>
    <w:rsid w:val="00E66FC8"/>
    <w:rsid w:val="00ED0A9D"/>
    <w:rsid w:val="00F00547"/>
    <w:rsid w:val="00F171BD"/>
    <w:rsid w:val="00F3294C"/>
    <w:rsid w:val="00F45A7F"/>
    <w:rsid w:val="00F50B20"/>
    <w:rsid w:val="00F54D86"/>
    <w:rsid w:val="00F67125"/>
    <w:rsid w:val="00F76576"/>
    <w:rsid w:val="00FA555A"/>
    <w:rsid w:val="00FC61FE"/>
    <w:rsid w:val="00FE2088"/>
    <w:rsid w:val="00FE71E3"/>
    <w:rsid w:val="00FF1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7BCB0"/>
  <w15:chartTrackingRefBased/>
  <w15:docId w15:val="{CD5A56D4-60A4-4009-B318-BD0B3D739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854"/>
    <w:pPr>
      <w:widowControl w:val="0"/>
      <w:jc w:val="both"/>
    </w:pPr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2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7854"/>
    <w:pPr>
      <w:keepNext/>
      <w:keepLines/>
      <w:spacing w:before="260" w:after="260" w:line="416" w:lineRule="auto"/>
      <w:outlineLvl w:val="1"/>
    </w:pPr>
    <w:rPr>
      <w:rFonts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587854"/>
    <w:rPr>
      <w:rFonts w:ascii="Times New Roman" w:eastAsia="Times New Roman" w:hAnsi="Times New Roman" w:cstheme="majorBidi"/>
      <w:b/>
      <w:bCs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87854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87854"/>
    <w:rPr>
      <w:rFonts w:ascii="Times New Roman" w:eastAsia="Times New Roman" w:hAnsi="Times New Roman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7854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87854"/>
    <w:rPr>
      <w:rFonts w:ascii="Times New Roman" w:eastAsia="Times New Roman" w:hAnsi="Times New Roman"/>
      <w:b/>
      <w:bCs/>
      <w:kern w:val="28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87854"/>
    <w:rPr>
      <w:rFonts w:ascii="Times New Roman" w:eastAsia="Times New Roman" w:hAnsi="Times New Roman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87854"/>
    <w:rPr>
      <w:rFonts w:ascii="Times New Roman" w:eastAsia="Times New Roman" w:hAnsi="Times New Roman"/>
      <w:i/>
      <w:iCs/>
    </w:rPr>
  </w:style>
  <w:style w:type="character" w:styleId="IntenseEmphasis">
    <w:name w:val="Intense Emphasis"/>
    <w:basedOn w:val="DefaultParagraphFont"/>
    <w:uiPriority w:val="21"/>
    <w:qFormat/>
    <w:rsid w:val="00587854"/>
    <w:rPr>
      <w:rFonts w:ascii="Times New Roman" w:eastAsia="Times New Roman" w:hAnsi="Times New Roman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87854"/>
    <w:rPr>
      <w:rFonts w:ascii="Times New Roman" w:eastAsia="Times New Roman" w:hAnsi="Times New Roman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E2088"/>
    <w:rPr>
      <w:rFonts w:ascii="Times New Roman" w:eastAsia="Times New Roman" w:hAnsi="Times New Roman"/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F50B20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DD0E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0EB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102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02C0"/>
    <w:rPr>
      <w:rFonts w:ascii="Times New Roman" w:eastAsia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102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02C0"/>
    <w:rPr>
      <w:rFonts w:ascii="Times New Roman" w:eastAsia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300B4-E95B-4B97-9910-55C29A42E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 Jimei</dc:creator>
  <cp:keywords/>
  <dc:description/>
  <cp:lastModifiedBy>Jimei Shen</cp:lastModifiedBy>
  <cp:revision>3</cp:revision>
  <dcterms:created xsi:type="dcterms:W3CDTF">2022-03-23T14:05:00Z</dcterms:created>
  <dcterms:modified xsi:type="dcterms:W3CDTF">2022-03-23T14:08:00Z</dcterms:modified>
</cp:coreProperties>
</file>